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3">
        <w:r>
          <w:drawing>
            <wp:inline>
              <wp:extent cx="1266825" cy="190500"/>
              <wp:effectExtent b="0" l="0" r="0" t="0"/>
              <wp:docPr descr="Send me an email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Send_me_an-email-267CB9?style=flat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668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381125" cy="190500"/>
              <wp:effectExtent b="0" l="0" r="0" t="0"/>
              <wp:docPr descr="Join me on LinkedIn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Join_me_on-LinkedIn-267CB9?style=flat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811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267CB9?style=flat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Point of contact for other teams and PU, for Network observability and IP related topics</w:t>
      </w:r>
    </w:p>
    <w:p>
      <w:pPr>
        <w:pStyle w:val="Compact"/>
        <w:numPr>
          <w:numId w:val="1001"/>
          <w:ilvl w:val="0"/>
        </w:numPr>
      </w:pPr>
      <w:r>
        <w:t xml:space="preserve">Follow-up on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Compact"/>
        <w:numPr>
          <w:numId w:val="1001"/>
          <w:ilvl w:val="0"/>
        </w:numPr>
      </w:pPr>
      <w:r>
        <w:t xml:space="preserve">Agile methodology implementation and animation: sprint planning, daily, sprint review, retrospectives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Member of the Network Design Datacenter team, I was in charge of the vRack product design and projects.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 on some project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Technologies: BGP, VXLAN, ECMP, Cisco and Arista devices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rPr>
          <w:i/>
        </w:rPr>
        <w:t xml:space="preserve">(January 2016 - Mars 2018)</w:t>
      </w:r>
      <w:r>
        <w:t xml:space="preserve"> </w:t>
      </w:r>
      <w:r>
        <w:t xml:space="preserve"> </w:t>
      </w:r>
      <w:r>
        <w:t xml:space="preserve">Member of the Security team for 1 year and then the SRE team for 1 year (internal move-up).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echnologies: Cisco ACI, Checkpoint firewalls, F5 loadbalancers</w:t>
      </w:r>
      <w:r>
        <w:t xml:space="preserve"> </w:t>
      </w:r>
    </w:p>
    <w:p>
      <w:pPr>
        <w:pStyle w:val="Heading2"/>
      </w:pPr>
      <w:bookmarkStart w:id="32" w:name="education-and-languages"/>
      <w:r>
        <w:t xml:space="preserve">Education and languages</w:t>
      </w:r>
      <w:bookmarkEnd w:id="32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3" w:name="activities-and-interests"/>
      <w:r>
        <w:t xml:space="preserve">Activities and interests</w:t>
      </w:r>
      <w:bookmarkEnd w:id="33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4" w:name="volunteering"/>
      <w:r>
        <w:t xml:space="preserve">Volunteering</w:t>
      </w:r>
      <w:bookmarkEnd w:id="34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9:51:56Z</dcterms:created>
  <dcterms:modified xsi:type="dcterms:W3CDTF">2022-08-23T19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